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E4C6E"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2D6E4C6F" w14:textId="7189985E" w:rsidR="007513F1" w:rsidRPr="0093737E" w:rsidRDefault="009373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2D6E4C70"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71"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72"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Contact Name</w:t>
      </w:r>
    </w:p>
    <w:p w14:paraId="2D6E4C73"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Address</w:t>
      </w:r>
    </w:p>
    <w:p w14:paraId="2D6E4C74"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Address2</w:t>
      </w:r>
      <w:r w:rsidRPr="0093737E">
        <w:rPr>
          <w:rFonts w:eastAsia="Arial"/>
          <w:lang w:eastAsia="en-US" w:bidi="en-US"/>
        </w:rPr>
        <w:tab/>
      </w:r>
    </w:p>
    <w:p w14:paraId="1A3692BA" w14:textId="77777777" w:rsid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 xml:space="preserve">City, </w:t>
      </w:r>
    </w:p>
    <w:p w14:paraId="2D6E4C75" w14:textId="46A74609"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State/Province</w:t>
      </w:r>
    </w:p>
    <w:p w14:paraId="2D6E4C76"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Zip/Postal Code</w:t>
      </w:r>
    </w:p>
    <w:p w14:paraId="2D6E4C77"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D6E4C78"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D6E4C79"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2D6E4C7A" w14:textId="555216E2" w:rsidR="007513F1" w:rsidRPr="0093737E" w:rsidRDefault="009373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r>
        <w:rPr>
          <w:rFonts w:eastAsia="Arial"/>
          <w:b/>
          <w:color w:val="000000"/>
          <w:lang w:eastAsia="en-US" w:bidi="en-US"/>
        </w:rPr>
        <w:t>RE</w:t>
      </w:r>
      <w:r w:rsidR="00A831FE" w:rsidRPr="0093737E">
        <w:rPr>
          <w:rFonts w:eastAsia="Arial"/>
          <w:b/>
          <w:color w:val="000000"/>
          <w:lang w:eastAsia="en-US" w:bidi="en-US"/>
        </w:rPr>
        <w:t xml:space="preserve">: </w:t>
      </w:r>
      <w:r w:rsidR="00F562B6">
        <w:rPr>
          <w:rFonts w:eastAsia="Arial"/>
          <w:b/>
          <w:color w:val="000000"/>
          <w:lang w:eastAsia="en-US" w:bidi="en-US"/>
        </w:rPr>
        <w:t>INCREASE OF CHARGE ACCOUNT LIMIT NOTICE</w:t>
      </w:r>
    </w:p>
    <w:p w14:paraId="2D6E4C7B"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D6E4C7C"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p>
    <w:p w14:paraId="2D6E4C7D"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737E">
        <w:rPr>
          <w:rFonts w:eastAsia="Arial"/>
          <w:color w:val="000000"/>
          <w:lang w:eastAsia="en-US" w:bidi="en-US"/>
        </w:rPr>
        <w:t>Dear [CONTACT NAME],</w:t>
      </w:r>
    </w:p>
    <w:p w14:paraId="2D6E4C7E"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7F" w14:textId="4E4D2BFE" w:rsidR="007513F1" w:rsidRPr="0093737E" w:rsidRDefault="00F562B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We are happy</w:t>
      </w:r>
      <w:r w:rsidR="00A831FE" w:rsidRPr="0093737E">
        <w:rPr>
          <w:rFonts w:ascii="Times New Roman" w:eastAsia="Arial" w:hAnsi="Times New Roman" w:cs="Times New Roman"/>
          <w:sz w:val="24"/>
          <w:szCs w:val="24"/>
          <w:lang w:eastAsia="en-US" w:bidi="en-US"/>
        </w:rPr>
        <w:t xml:space="preserve"> to inform you that </w:t>
      </w:r>
      <w:r w:rsidR="00347151">
        <w:rPr>
          <w:rFonts w:ascii="Times New Roman" w:eastAsia="Arial" w:hAnsi="Times New Roman" w:cs="Times New Roman"/>
          <w:sz w:val="24"/>
          <w:szCs w:val="24"/>
          <w:lang w:eastAsia="en-US" w:bidi="en-US"/>
        </w:rPr>
        <w:t xml:space="preserve">in light of a </w:t>
      </w:r>
      <w:r w:rsidR="00A831FE" w:rsidRPr="0093737E">
        <w:rPr>
          <w:rFonts w:ascii="Times New Roman" w:eastAsia="Arial" w:hAnsi="Times New Roman" w:cs="Times New Roman"/>
          <w:sz w:val="24"/>
          <w:szCs w:val="24"/>
          <w:lang w:eastAsia="en-US" w:bidi="en-US"/>
        </w:rPr>
        <w:t>careful review of your charge account, we have</w:t>
      </w:r>
      <w:r w:rsidR="00347151">
        <w:rPr>
          <w:rFonts w:ascii="Times New Roman" w:eastAsia="Arial" w:hAnsi="Times New Roman" w:cs="Times New Roman"/>
          <w:sz w:val="24"/>
          <w:szCs w:val="24"/>
          <w:lang w:eastAsia="en-US" w:bidi="en-US"/>
        </w:rPr>
        <w:t xml:space="preserve"> come to the conclusion that you</w:t>
      </w:r>
      <w:r w:rsidR="004A7798">
        <w:rPr>
          <w:rFonts w:ascii="Times New Roman" w:eastAsia="Arial" w:hAnsi="Times New Roman" w:cs="Times New Roman"/>
          <w:sz w:val="24"/>
          <w:szCs w:val="24"/>
          <w:lang w:eastAsia="en-US" w:bidi="en-US"/>
        </w:rPr>
        <w:t>r</w:t>
      </w:r>
      <w:r w:rsidR="00347151">
        <w:rPr>
          <w:rFonts w:ascii="Times New Roman" w:eastAsia="Arial" w:hAnsi="Times New Roman" w:cs="Times New Roman"/>
          <w:sz w:val="24"/>
          <w:szCs w:val="24"/>
          <w:lang w:eastAsia="en-US" w:bidi="en-US"/>
        </w:rPr>
        <w:t xml:space="preserve"> credit limit should be increased</w:t>
      </w:r>
      <w:r w:rsidR="00A831FE" w:rsidRPr="0093737E">
        <w:rPr>
          <w:rFonts w:ascii="Times New Roman" w:eastAsia="Arial" w:hAnsi="Times New Roman" w:cs="Times New Roman"/>
          <w:sz w:val="24"/>
          <w:szCs w:val="24"/>
          <w:lang w:eastAsia="en-US" w:bidi="en-US"/>
        </w:rPr>
        <w:t xml:space="preserve"> as follows:</w:t>
      </w:r>
    </w:p>
    <w:p w14:paraId="2D6E4C80" w14:textId="77777777" w:rsidR="007513F1" w:rsidRPr="0093737E" w:rsidRDefault="007513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6E4C81" w14:textId="77777777" w:rsidR="007513F1" w:rsidRPr="0093737E" w:rsidRDefault="00A83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3737E">
        <w:rPr>
          <w:rFonts w:ascii="Times New Roman" w:eastAsia="Arial" w:hAnsi="Times New Roman" w:cs="Times New Roman"/>
          <w:sz w:val="24"/>
          <w:szCs w:val="24"/>
          <w:lang w:eastAsia="en-US" w:bidi="en-US"/>
        </w:rPr>
        <w:tab/>
        <w:t>OLD CREDIT LIMIT:</w:t>
      </w:r>
      <w:r w:rsidRPr="0093737E">
        <w:rPr>
          <w:rFonts w:ascii="Times New Roman" w:eastAsia="Arial" w:hAnsi="Times New Roman" w:cs="Times New Roman"/>
          <w:sz w:val="24"/>
          <w:szCs w:val="24"/>
          <w:lang w:eastAsia="en-US" w:bidi="en-US"/>
        </w:rPr>
        <w:tab/>
        <w:t>[AMOUNT]</w:t>
      </w:r>
    </w:p>
    <w:p w14:paraId="2D6E4C82" w14:textId="77777777" w:rsidR="007513F1" w:rsidRPr="0093737E" w:rsidRDefault="00A83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3737E">
        <w:rPr>
          <w:rFonts w:ascii="Times New Roman" w:eastAsia="Arial" w:hAnsi="Times New Roman" w:cs="Times New Roman"/>
          <w:sz w:val="24"/>
          <w:szCs w:val="24"/>
          <w:lang w:eastAsia="en-US" w:bidi="en-US"/>
        </w:rPr>
        <w:tab/>
        <w:t>NEW CREDIT LIMIT:</w:t>
      </w:r>
      <w:r w:rsidRPr="0093737E">
        <w:rPr>
          <w:rFonts w:ascii="Times New Roman" w:eastAsia="Arial" w:hAnsi="Times New Roman" w:cs="Times New Roman"/>
          <w:sz w:val="24"/>
          <w:szCs w:val="24"/>
          <w:lang w:eastAsia="en-US" w:bidi="en-US"/>
        </w:rPr>
        <w:tab/>
        <w:t>[AMOUNT]</w:t>
      </w:r>
    </w:p>
    <w:p w14:paraId="2D6E4C83" w14:textId="77777777" w:rsidR="007513F1" w:rsidRPr="0093737E" w:rsidRDefault="007513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6E4C84" w14:textId="77777777" w:rsidR="007513F1" w:rsidRPr="0093737E" w:rsidRDefault="007513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6E4C85" w14:textId="31E7413F" w:rsidR="007513F1" w:rsidRPr="0093737E" w:rsidRDefault="00A83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3737E">
        <w:rPr>
          <w:rFonts w:ascii="Times New Roman" w:eastAsia="Arial" w:hAnsi="Times New Roman" w:cs="Times New Roman"/>
          <w:sz w:val="24"/>
          <w:szCs w:val="24"/>
          <w:lang w:eastAsia="en-US" w:bidi="en-US"/>
        </w:rPr>
        <w:t xml:space="preserve">Moreover, your new </w:t>
      </w:r>
      <w:r w:rsidR="00F562B6">
        <w:rPr>
          <w:rFonts w:ascii="Times New Roman" w:eastAsia="Arial" w:hAnsi="Times New Roman" w:cs="Times New Roman"/>
          <w:sz w:val="24"/>
          <w:szCs w:val="24"/>
          <w:lang w:eastAsia="en-US" w:bidi="en-US"/>
        </w:rPr>
        <w:t>limit</w:t>
      </w:r>
      <w:r w:rsidRPr="0093737E">
        <w:rPr>
          <w:rFonts w:ascii="Times New Roman" w:eastAsia="Arial" w:hAnsi="Times New Roman" w:cs="Times New Roman"/>
          <w:sz w:val="24"/>
          <w:szCs w:val="24"/>
          <w:lang w:eastAsia="en-US" w:bidi="en-US"/>
        </w:rPr>
        <w:t xml:space="preserve"> qualifies you for use of our instalment account. </w:t>
      </w:r>
      <w:r w:rsidR="007A543A">
        <w:rPr>
          <w:rFonts w:ascii="Times New Roman" w:eastAsia="Arial" w:hAnsi="Times New Roman" w:cs="Times New Roman"/>
          <w:sz w:val="24"/>
          <w:szCs w:val="24"/>
          <w:lang w:eastAsia="en-US" w:bidi="en-US"/>
        </w:rPr>
        <w:t>If</w:t>
      </w:r>
      <w:r w:rsidRPr="0093737E">
        <w:rPr>
          <w:rFonts w:ascii="Times New Roman" w:eastAsia="Arial" w:hAnsi="Times New Roman" w:cs="Times New Roman"/>
          <w:sz w:val="24"/>
          <w:szCs w:val="24"/>
          <w:lang w:eastAsia="en-US" w:bidi="en-US"/>
        </w:rPr>
        <w:t xml:space="preserve"> you require additional information about this new account, please </w:t>
      </w:r>
      <w:r w:rsidR="00F562B6">
        <w:rPr>
          <w:rFonts w:ascii="Times New Roman" w:eastAsia="Arial" w:hAnsi="Times New Roman" w:cs="Times New Roman"/>
          <w:sz w:val="24"/>
          <w:szCs w:val="24"/>
          <w:lang w:eastAsia="en-US" w:bidi="en-US"/>
        </w:rPr>
        <w:t xml:space="preserve">do not hesitate to </w:t>
      </w:r>
      <w:r w:rsidRPr="0093737E">
        <w:rPr>
          <w:rFonts w:ascii="Times New Roman" w:eastAsia="Arial" w:hAnsi="Times New Roman" w:cs="Times New Roman"/>
          <w:sz w:val="24"/>
          <w:szCs w:val="24"/>
          <w:lang w:eastAsia="en-US" w:bidi="en-US"/>
        </w:rPr>
        <w:t>call</w:t>
      </w:r>
      <w:r w:rsidR="00F562B6">
        <w:rPr>
          <w:rFonts w:ascii="Times New Roman" w:eastAsia="Arial" w:hAnsi="Times New Roman" w:cs="Times New Roman"/>
          <w:sz w:val="24"/>
          <w:szCs w:val="24"/>
          <w:lang w:eastAsia="en-US" w:bidi="en-US"/>
        </w:rPr>
        <w:t xml:space="preserve"> us</w:t>
      </w:r>
      <w:r w:rsidRPr="0093737E">
        <w:rPr>
          <w:rFonts w:ascii="Times New Roman" w:eastAsia="Arial" w:hAnsi="Times New Roman" w:cs="Times New Roman"/>
          <w:sz w:val="24"/>
          <w:szCs w:val="24"/>
          <w:lang w:eastAsia="en-US" w:bidi="en-US"/>
        </w:rPr>
        <w:t xml:space="preserve"> </w:t>
      </w:r>
      <w:r w:rsidR="00F562B6">
        <w:rPr>
          <w:rFonts w:ascii="Times New Roman" w:eastAsia="Arial" w:hAnsi="Times New Roman" w:cs="Times New Roman"/>
          <w:sz w:val="24"/>
          <w:szCs w:val="24"/>
          <w:lang w:eastAsia="en-US" w:bidi="en-US"/>
        </w:rPr>
        <w:t>and we</w:t>
      </w:r>
      <w:r w:rsidRPr="0093737E">
        <w:rPr>
          <w:rFonts w:ascii="Times New Roman" w:eastAsia="Arial" w:hAnsi="Times New Roman" w:cs="Times New Roman"/>
          <w:sz w:val="24"/>
          <w:szCs w:val="24"/>
          <w:lang w:eastAsia="en-US" w:bidi="en-US"/>
        </w:rPr>
        <w:t xml:space="preserve"> will be happy to </w:t>
      </w:r>
      <w:r w:rsidR="005D2955">
        <w:rPr>
          <w:rFonts w:ascii="Times New Roman" w:eastAsia="Arial" w:hAnsi="Times New Roman" w:cs="Times New Roman"/>
          <w:sz w:val="24"/>
          <w:szCs w:val="24"/>
          <w:lang w:eastAsia="en-US" w:bidi="en-US"/>
        </w:rPr>
        <w:t>assist</w:t>
      </w:r>
      <w:r w:rsidRPr="0093737E">
        <w:rPr>
          <w:rFonts w:ascii="Times New Roman" w:eastAsia="Arial" w:hAnsi="Times New Roman" w:cs="Times New Roman"/>
          <w:sz w:val="24"/>
          <w:szCs w:val="24"/>
          <w:lang w:eastAsia="en-US" w:bidi="en-US"/>
        </w:rPr>
        <w:t>.</w:t>
      </w:r>
    </w:p>
    <w:p w14:paraId="2D6E4C86" w14:textId="77777777" w:rsidR="007513F1" w:rsidRPr="0093737E" w:rsidRDefault="007513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6E4C87" w14:textId="2B89B993" w:rsidR="007513F1" w:rsidRPr="0093737E" w:rsidRDefault="007A543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Pr>
          <w:rFonts w:ascii="Times New Roman" w:eastAsia="Arial" w:hAnsi="Times New Roman" w:cs="Times New Roman"/>
          <w:sz w:val="24"/>
          <w:szCs w:val="24"/>
          <w:lang w:eastAsia="en-US" w:bidi="en-US"/>
        </w:rPr>
        <w:t xml:space="preserve">As you </w:t>
      </w:r>
      <w:r w:rsidR="00A831FE" w:rsidRPr="0093737E">
        <w:rPr>
          <w:rFonts w:ascii="Times New Roman" w:eastAsia="Arial" w:hAnsi="Times New Roman" w:cs="Times New Roman"/>
          <w:sz w:val="24"/>
          <w:szCs w:val="24"/>
          <w:lang w:eastAsia="en-US" w:bidi="en-US"/>
        </w:rPr>
        <w:t>are a valued customer,  we</w:t>
      </w:r>
      <w:r w:rsidR="00F562B6">
        <w:rPr>
          <w:rFonts w:ascii="Times New Roman" w:eastAsia="Arial" w:hAnsi="Times New Roman" w:cs="Times New Roman"/>
          <w:sz w:val="24"/>
          <w:szCs w:val="24"/>
          <w:lang w:eastAsia="en-US" w:bidi="en-US"/>
        </w:rPr>
        <w:t xml:space="preserve"> will</w:t>
      </w:r>
      <w:r w:rsidR="00A831FE" w:rsidRPr="0093737E">
        <w:rPr>
          <w:rFonts w:ascii="Times New Roman" w:eastAsia="Arial" w:hAnsi="Times New Roman" w:cs="Times New Roman"/>
          <w:sz w:val="24"/>
          <w:szCs w:val="24"/>
          <w:lang w:eastAsia="en-US" w:bidi="en-US"/>
        </w:rPr>
        <w:t xml:space="preserve"> always keep you informed about our special sales. We currently have a promotion on [PRODUCTS/SERVICES]. If you order by [DATE], we will give you a [%] rebate on all purchases.</w:t>
      </w:r>
    </w:p>
    <w:p w14:paraId="2D6E4C88" w14:textId="77777777" w:rsidR="007513F1" w:rsidRPr="0093737E" w:rsidRDefault="007513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6E4C89" w14:textId="01CEB506" w:rsidR="007513F1" w:rsidRPr="0093737E" w:rsidRDefault="00A831F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r w:rsidRPr="0093737E">
        <w:rPr>
          <w:rFonts w:ascii="Times New Roman" w:eastAsia="Arial" w:hAnsi="Times New Roman" w:cs="Times New Roman"/>
          <w:sz w:val="24"/>
          <w:szCs w:val="24"/>
          <w:lang w:eastAsia="en-US" w:bidi="en-US"/>
        </w:rPr>
        <w:t>We appreciate your continued patronage and look forward to being able to assist you</w:t>
      </w:r>
      <w:r w:rsidR="00F562B6">
        <w:rPr>
          <w:rFonts w:ascii="Times New Roman" w:eastAsia="Arial" w:hAnsi="Times New Roman" w:cs="Times New Roman"/>
          <w:sz w:val="24"/>
          <w:szCs w:val="24"/>
          <w:lang w:eastAsia="en-US" w:bidi="en-US"/>
        </w:rPr>
        <w:t xml:space="preserve"> and your business</w:t>
      </w:r>
      <w:r w:rsidRPr="0093737E">
        <w:rPr>
          <w:rFonts w:ascii="Times New Roman" w:eastAsia="Arial" w:hAnsi="Times New Roman" w:cs="Times New Roman"/>
          <w:sz w:val="24"/>
          <w:szCs w:val="24"/>
          <w:lang w:eastAsia="en-US" w:bidi="en-US"/>
        </w:rPr>
        <w:t xml:space="preserve"> in the future.</w:t>
      </w:r>
    </w:p>
    <w:p w14:paraId="2D6E4C8A" w14:textId="77777777" w:rsidR="007513F1" w:rsidRPr="0093737E" w:rsidRDefault="007513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eastAsia="en-US" w:bidi="en-US"/>
        </w:rPr>
      </w:pPr>
    </w:p>
    <w:p w14:paraId="2D6E4C8B"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8C" w14:textId="7EC9DB16" w:rsidR="007513F1" w:rsidRPr="0093737E" w:rsidRDefault="006565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p>
    <w:p w14:paraId="2D6E4C8D"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8E"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8F"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90" w14:textId="77777777" w:rsidR="007513F1" w:rsidRPr="0093737E" w:rsidRDefault="007513F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D6E4C91"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93737E">
        <w:rPr>
          <w:rFonts w:eastAsia="Arial"/>
          <w:lang w:eastAsia="en-US" w:bidi="en-US"/>
        </w:rPr>
        <w:t>[YOUR NAME]</w:t>
      </w:r>
    </w:p>
    <w:p w14:paraId="2D6E4C92"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737E">
        <w:rPr>
          <w:rFonts w:eastAsia="Arial"/>
          <w:color w:val="000000"/>
          <w:lang w:eastAsia="en-US" w:bidi="en-US"/>
        </w:rPr>
        <w:t>[YOUR TITLE]</w:t>
      </w:r>
    </w:p>
    <w:p w14:paraId="2D6E4C93" w14:textId="77777777" w:rsidR="007513F1" w:rsidRPr="0093737E" w:rsidRDefault="00A831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737E">
        <w:rPr>
          <w:rFonts w:eastAsia="Arial"/>
          <w:color w:val="000000"/>
          <w:lang w:eastAsia="en-US" w:bidi="en-US"/>
        </w:rPr>
        <w:t>[YOUR PHONE NUMBER]</w:t>
      </w:r>
    </w:p>
    <w:p w14:paraId="2D6E4C95" w14:textId="78854C07" w:rsidR="007513F1" w:rsidRPr="0093737E" w:rsidRDefault="00A831FE" w:rsidP="00F562B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93737E">
        <w:rPr>
          <w:rFonts w:eastAsia="Arial"/>
          <w:color w:val="000000"/>
          <w:lang w:eastAsia="en-US" w:bidi="en-US"/>
        </w:rPr>
        <w:t>[YOUREMAIL@YOURCOMPANY.COM]</w:t>
      </w:r>
    </w:p>
    <w:sectPr w:rsidR="007513F1" w:rsidRPr="0093737E">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2AA68" w14:textId="77777777" w:rsidR="007112A9" w:rsidRDefault="007112A9">
      <w:r>
        <w:separator/>
      </w:r>
    </w:p>
  </w:endnote>
  <w:endnote w:type="continuationSeparator" w:id="0">
    <w:p w14:paraId="06F64B1F" w14:textId="77777777" w:rsidR="007112A9" w:rsidRDefault="007112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E4C97" w14:textId="77777777" w:rsidR="007513F1" w:rsidRDefault="00A831F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2D6E4C98" w14:textId="77777777" w:rsidR="007513F1" w:rsidRDefault="00A831F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2D6E4C99" w14:textId="77777777" w:rsidR="007513F1" w:rsidRDefault="00A831FE">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2D6E4C9A" w14:textId="77777777" w:rsidR="007513F1" w:rsidRDefault="00633E0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A831FE">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A7DB1" w14:textId="77777777" w:rsidR="007112A9" w:rsidRDefault="007112A9">
      <w:r>
        <w:separator/>
      </w:r>
    </w:p>
  </w:footnote>
  <w:footnote w:type="continuationSeparator" w:id="0">
    <w:p w14:paraId="3C53F846" w14:textId="77777777" w:rsidR="007112A9" w:rsidRDefault="007112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E4C96" w14:textId="77777777" w:rsidR="007513F1" w:rsidRDefault="007513F1">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1M7E0NbY0tTQws7BQ0lEKTi0uzszPAykwqQUAXoUc0iwAAAA="/>
    <w:docVar w:name="Description" w:val="Use template to inform client that account limit has been increased on charge account"/>
    <w:docVar w:name="Excerpt" w:val="We are happy to inform you that after careful review of your charge account, we have decided to increase your credit limit as follows:_x000a_OLD CREDIT LIMIT:_x0009_[AMOUNT]_x000a_NEW CREDIT LIMIT:_x0009_[AMOUNT]_x000a_Moreover, your new limit qualifies you for use of our instalment account. Should you require additional information about this new account, please do not hesitate to call us and we will be happy to assist._x000a_"/>
    <w:docVar w:name="Tags" w:val="charge account limit, credit, business documents, entrepreneurship, entrepreneur, charge account limit raise notice template, charge account limit raise notice example"/>
  </w:docVars>
  <w:rsids>
    <w:rsidRoot w:val="007513F1"/>
    <w:rsid w:val="00026B00"/>
    <w:rsid w:val="00107A94"/>
    <w:rsid w:val="0022746D"/>
    <w:rsid w:val="00347151"/>
    <w:rsid w:val="00405BAE"/>
    <w:rsid w:val="004A7798"/>
    <w:rsid w:val="005D2955"/>
    <w:rsid w:val="00633E00"/>
    <w:rsid w:val="00656516"/>
    <w:rsid w:val="007112A9"/>
    <w:rsid w:val="007513F1"/>
    <w:rsid w:val="007A543A"/>
    <w:rsid w:val="0093737E"/>
    <w:rsid w:val="00A831FE"/>
    <w:rsid w:val="00C1138F"/>
    <w:rsid w:val="00F14859"/>
    <w:rsid w:val="00F22466"/>
    <w:rsid w:val="00F562B6"/>
    <w:rsid w:val="00F75D12"/>
    <w:rsid w:val="00FA41F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E4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821</Characters>
  <Application>Microsoft Office Word</Application>
  <DocSecurity>0</DocSecurity>
  <Lines>46</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9-08-15T12:53:00Z</dcterms:created>
  <dcterms:modified xsi:type="dcterms:W3CDTF">2019-10-21T19:07:00Z</dcterms:modified>
  <cp:category/>
</cp:coreProperties>
</file>